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4FE7DE" w14:textId="3FC94ECD" w:rsidR="008E3C14" w:rsidRDefault="006B7664">
      <w:pPr>
        <w:rPr>
          <w:lang w:val="en-US"/>
        </w:rPr>
      </w:pPr>
      <w:r>
        <w:rPr>
          <w:lang w:val="en-US"/>
        </w:rPr>
        <w:t xml:space="preserve">Assignment 4 – MDP </w:t>
      </w:r>
    </w:p>
    <w:p w14:paraId="28E0D6EF" w14:textId="54A24BBD" w:rsidR="006B7664" w:rsidRDefault="006B7664">
      <w:pPr>
        <w:rPr>
          <w:lang w:val="en-US"/>
        </w:rPr>
      </w:pPr>
    </w:p>
    <w:p w14:paraId="71408559" w14:textId="187E75AC" w:rsidR="006B7664" w:rsidRPr="006B7664" w:rsidRDefault="006B7664">
      <w:pPr>
        <w:rPr>
          <w:u w:val="single"/>
          <w:lang w:val="en-US"/>
        </w:rPr>
      </w:pPr>
      <w:r w:rsidRPr="006B7664">
        <w:rPr>
          <w:u w:val="single"/>
          <w:lang w:val="en-US"/>
        </w:rPr>
        <w:t xml:space="preserve">Explanation of the method employed: </w:t>
      </w:r>
    </w:p>
    <w:p w14:paraId="29BFAF30" w14:textId="1125E23B" w:rsidR="006B7664" w:rsidRDefault="006B7664">
      <w:pPr>
        <w:rPr>
          <w:lang w:val="en-US"/>
        </w:rPr>
      </w:pPr>
      <w:r>
        <w:rPr>
          <w:lang w:val="en-US"/>
        </w:rPr>
        <w:t xml:space="preserve">The representation of state – </w:t>
      </w:r>
    </w:p>
    <w:p w14:paraId="016EB37F" w14:textId="5732AC30" w:rsidR="006B7664" w:rsidRDefault="006B7664">
      <w:pPr>
        <w:rPr>
          <w:lang w:val="en-US"/>
        </w:rPr>
      </w:pPr>
      <w:r>
        <w:rPr>
          <w:lang w:val="en-US"/>
        </w:rPr>
        <w:t xml:space="preserve">We decided to represent a state with two fields, </w:t>
      </w:r>
    </w:p>
    <w:p w14:paraId="100BFA91" w14:textId="07748FB8" w:rsidR="006B7664" w:rsidRPr="006B7664" w:rsidRDefault="006B7664" w:rsidP="006B7664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The </w:t>
      </w:r>
      <w:r w:rsidRPr="001054BD">
        <w:rPr>
          <w:b/>
          <w:bCs/>
          <w:lang w:val="en-US"/>
        </w:rPr>
        <w:t>current location</w:t>
      </w:r>
      <w:r>
        <w:rPr>
          <w:lang w:val="en-US"/>
        </w:rPr>
        <w:t xml:space="preserve"> of the agent – a vertex object</w:t>
      </w:r>
    </w:p>
    <w:p w14:paraId="28AD1842" w14:textId="1DBA416A" w:rsidR="006B7664" w:rsidRDefault="006B7664" w:rsidP="006B7664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A dictionary with </w:t>
      </w:r>
      <w:r w:rsidRPr="001054BD">
        <w:rPr>
          <w:b/>
          <w:bCs/>
          <w:lang w:val="en-US"/>
        </w:rPr>
        <w:t>blockages status</w:t>
      </w:r>
    </w:p>
    <w:p w14:paraId="0D6C427F" w14:textId="57D9A60D" w:rsidR="006B7664" w:rsidRPr="006B7664" w:rsidRDefault="006B7664" w:rsidP="006B7664">
      <w:pPr>
        <w:pStyle w:val="ListParagraph"/>
        <w:rPr>
          <w:lang w:val="en-US"/>
        </w:rPr>
      </w:pPr>
      <w:r>
        <w:rPr>
          <w:lang w:val="en-US"/>
        </w:rPr>
        <w:t xml:space="preserve">As the broken probability is given on each </w:t>
      </w:r>
      <w:r w:rsidRPr="006B7664">
        <w:rPr>
          <w:b/>
          <w:bCs/>
          <w:lang w:val="en-US"/>
        </w:rPr>
        <w:t xml:space="preserve">vertex </w:t>
      </w:r>
      <w:r>
        <w:rPr>
          <w:lang w:val="en-US"/>
        </w:rPr>
        <w:t xml:space="preserve">– </w:t>
      </w:r>
      <w:r w:rsidRPr="006B7664">
        <w:rPr>
          <w:lang w:val="en-US"/>
        </w:rPr>
        <w:t>but</w:t>
      </w:r>
      <w:r>
        <w:rPr>
          <w:lang w:val="en-US"/>
        </w:rPr>
        <w:t xml:space="preserve"> also it blocks the passage through all edges leading to it we decided that the dictionary will hold the probability of an edge be blocked (leading to a broken vertex) </w:t>
      </w:r>
    </w:p>
    <w:p w14:paraId="1208C2C5" w14:textId="40065FA5" w:rsidR="006B7664" w:rsidRDefault="006B7664">
      <w:pPr>
        <w:rPr>
          <w:lang w:val="en-US"/>
        </w:rPr>
      </w:pPr>
      <w:r>
        <w:rPr>
          <w:lang w:val="en-US"/>
        </w:rPr>
        <w:t xml:space="preserve">We based our implementation based on the policy iteration algorithm presented in chapter 17 page 13 in the lectures, </w:t>
      </w:r>
    </w:p>
    <w:p w14:paraId="094F3DE6" w14:textId="399842F7" w:rsidR="006B7664" w:rsidRDefault="006B7664">
      <w:pPr>
        <w:rPr>
          <w:lang w:val="en-US"/>
        </w:rPr>
      </w:pPr>
      <w:r>
        <w:rPr>
          <w:lang w:val="en-US"/>
        </w:rPr>
        <w:t xml:space="preserve">Where we hope to minimize the policy value for each state, </w:t>
      </w:r>
    </w:p>
    <w:p w14:paraId="6F9CCF40" w14:textId="3C4B02C0" w:rsidR="001054BD" w:rsidRDefault="006B7664" w:rsidP="001054BD">
      <w:pPr>
        <w:rPr>
          <w:lang w:val="en-US"/>
        </w:rPr>
      </w:pPr>
      <w:r>
        <w:rPr>
          <w:lang w:val="en-US"/>
        </w:rPr>
        <w:t xml:space="preserve">We first initialize the policy value to arbitrary values </w:t>
      </w:r>
      <w:r w:rsidR="001054BD">
        <w:rPr>
          <w:lang w:val="en-US"/>
        </w:rPr>
        <w:t>–</w:t>
      </w:r>
      <w:r>
        <w:rPr>
          <w:lang w:val="en-US"/>
        </w:rPr>
        <w:t xml:space="preserve"> </w:t>
      </w:r>
      <w:r w:rsidR="001054BD">
        <w:rPr>
          <w:lang w:val="en-US"/>
        </w:rPr>
        <w:t xml:space="preserve">in our case for each state where the current location is the goal the value is 0, and for all the remaining state the value is the predefined </w:t>
      </w:r>
      <w:r w:rsidR="00DA7E11">
        <w:rPr>
          <w:lang w:val="en-US"/>
        </w:rPr>
        <w:t>minimum</w:t>
      </w:r>
      <w:r w:rsidR="001054BD">
        <w:rPr>
          <w:lang w:val="en-US"/>
        </w:rPr>
        <w:t xml:space="preserve"> – </w:t>
      </w:r>
      <w:r w:rsidR="00DA7E11">
        <w:rPr>
          <w:lang w:val="en-US"/>
        </w:rPr>
        <w:t>-</w:t>
      </w:r>
      <w:r w:rsidR="001054BD">
        <w:rPr>
          <w:lang w:val="en-US"/>
        </w:rPr>
        <w:t>10,000</w:t>
      </w:r>
    </w:p>
    <w:p w14:paraId="4E980502" w14:textId="390506C7" w:rsidR="001054BD" w:rsidRDefault="001054BD" w:rsidP="001054BD">
      <w:pPr>
        <w:rPr>
          <w:lang w:val="en-US"/>
        </w:rPr>
      </w:pPr>
    </w:p>
    <w:p w14:paraId="10E1CD19" w14:textId="0079969F" w:rsidR="001054BD" w:rsidRDefault="001054BD" w:rsidP="001054BD">
      <w:pPr>
        <w:rPr>
          <w:lang w:val="en-US"/>
        </w:rPr>
      </w:pPr>
      <w:r>
        <w:rPr>
          <w:lang w:val="en-US"/>
        </w:rPr>
        <w:t xml:space="preserve">Then we iterate in 4 loops </w:t>
      </w:r>
    </w:p>
    <w:p w14:paraId="5393FE91" w14:textId="27C06C2A" w:rsidR="001054BD" w:rsidRDefault="001054BD" w:rsidP="001054BD">
      <w:pPr>
        <w:rPr>
          <w:lang w:val="en-US"/>
        </w:rPr>
      </w:pPr>
      <w:r>
        <w:rPr>
          <w:lang w:val="en-US"/>
        </w:rPr>
        <w:t>1. while there are significant changes in the policy values</w:t>
      </w:r>
    </w:p>
    <w:p w14:paraId="1C0261B3" w14:textId="48DC9535" w:rsidR="001054BD" w:rsidRDefault="001054BD" w:rsidP="001054BD">
      <w:pPr>
        <w:ind w:firstLine="720"/>
        <w:rPr>
          <w:lang w:val="en-US"/>
        </w:rPr>
      </w:pPr>
      <w:r>
        <w:rPr>
          <w:lang w:val="en-US"/>
        </w:rPr>
        <w:t>2. for each of the state excluding the goal state</w:t>
      </w:r>
    </w:p>
    <w:p w14:paraId="18FD4D75" w14:textId="77777777" w:rsidR="001054BD" w:rsidRDefault="001054BD" w:rsidP="001054BD">
      <w:pPr>
        <w:ind w:left="720" w:firstLine="720"/>
        <w:rPr>
          <w:lang w:val="en-US"/>
        </w:rPr>
      </w:pPr>
      <w:r>
        <w:rPr>
          <w:lang w:val="en-US"/>
        </w:rPr>
        <w:t xml:space="preserve">3. for all legal moves to be taken from a state </w:t>
      </w:r>
    </w:p>
    <w:p w14:paraId="41781B8C" w14:textId="5154DE9B" w:rsidR="001054BD" w:rsidRDefault="001054BD" w:rsidP="001054BD">
      <w:pPr>
        <w:ind w:left="720" w:firstLine="720"/>
        <w:rPr>
          <w:lang w:val="en-US"/>
        </w:rPr>
      </w:pPr>
      <w:r>
        <w:rPr>
          <w:lang w:val="en-US"/>
        </w:rPr>
        <w:t xml:space="preserve">– represented by legal edge to traverse based on the blockage status dictionary </w:t>
      </w:r>
    </w:p>
    <w:p w14:paraId="7B37D280" w14:textId="6D81A7FC" w:rsidR="001054BD" w:rsidRDefault="001054BD" w:rsidP="001054BD">
      <w:pPr>
        <w:ind w:left="2160"/>
        <w:rPr>
          <w:lang w:val="en-US"/>
        </w:rPr>
      </w:pPr>
      <w:r>
        <w:rPr>
          <w:lang w:val="en-US"/>
        </w:rPr>
        <w:t xml:space="preserve">4. for each neighboring state – if the edge between the states is a legal </w:t>
      </w:r>
      <w:r w:rsidR="00DA7E11">
        <w:rPr>
          <w:lang w:val="en-US"/>
        </w:rPr>
        <w:t xml:space="preserve">  </w:t>
      </w:r>
      <w:proofErr w:type="gramStart"/>
      <w:r>
        <w:rPr>
          <w:lang w:val="en-US"/>
        </w:rPr>
        <w:t>move</w:t>
      </w:r>
      <w:proofErr w:type="gramEnd"/>
      <w:r>
        <w:rPr>
          <w:lang w:val="en-US"/>
        </w:rPr>
        <w:t xml:space="preserve"> we continue to compute the expected utility of transition</w:t>
      </w:r>
    </w:p>
    <w:p w14:paraId="15A6EE50" w14:textId="20D00E8E" w:rsidR="00DA7E11" w:rsidRDefault="00DA7E11" w:rsidP="00DA7E11">
      <w:pPr>
        <w:rPr>
          <w:lang w:val="en-US"/>
        </w:rPr>
      </w:pPr>
      <w:r>
        <w:rPr>
          <w:lang w:val="en-US"/>
        </w:rPr>
        <w:t>In each iteration we look for the best legal action given the current state, and update the expected value of the path to the destination from the current location accordingly.</w:t>
      </w:r>
    </w:p>
    <w:p w14:paraId="68CB0ED0" w14:textId="21273E99" w:rsidR="00DA7E11" w:rsidRPr="006B7664" w:rsidRDefault="00DA7E11" w:rsidP="00DA7E11">
      <w:pPr>
        <w:rPr>
          <w:rtl/>
          <w:lang w:val="en-US"/>
        </w:rPr>
      </w:pPr>
      <w:r>
        <w:rPr>
          <w:lang w:val="en-US"/>
        </w:rPr>
        <w:t xml:space="preserve">After the expected value from each location is calculated the simulation starts, the user is asked to decide </w:t>
      </w:r>
      <w:proofErr w:type="spellStart"/>
      <w:r>
        <w:rPr>
          <w:lang w:val="en-US"/>
        </w:rPr>
        <w:t>weather</w:t>
      </w:r>
      <w:proofErr w:type="spellEnd"/>
      <w:r>
        <w:rPr>
          <w:lang w:val="en-US"/>
        </w:rPr>
        <w:t xml:space="preserve"> each one of the paths exists or was affected by the brittle vertex, then the agent start to go down the best path (with the best utility value) – each time he </w:t>
      </w:r>
      <w:r w:rsidR="00C54884">
        <w:rPr>
          <w:lang w:val="en-US"/>
        </w:rPr>
        <w:t xml:space="preserve">reaches a vertex if his neighbors were with an unknown state they get revealed then with the updated status he choses the best next move and repeats again.  </w:t>
      </w:r>
    </w:p>
    <w:sectPr w:rsidR="00DA7E11" w:rsidRPr="006B766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00C322D"/>
    <w:multiLevelType w:val="hybridMultilevel"/>
    <w:tmpl w:val="58EA96B6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833329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wsDAxNDMzNjUxNzFW0lEKTi0uzszPAykwrAUA89uG3ywAAAA="/>
  </w:docVars>
  <w:rsids>
    <w:rsidRoot w:val="006B7664"/>
    <w:rsid w:val="001054BD"/>
    <w:rsid w:val="006B7664"/>
    <w:rsid w:val="008E3C14"/>
    <w:rsid w:val="00C54884"/>
    <w:rsid w:val="00DA7E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L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8CF033"/>
  <w15:chartTrackingRefBased/>
  <w15:docId w15:val="{C35C6C03-E3CE-432C-9B49-01BD968308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L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B766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4673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</TotalTime>
  <Pages>1</Pages>
  <Words>278</Words>
  <Characters>158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ORI56</dc:creator>
  <cp:keywords/>
  <dc:description/>
  <cp:lastModifiedBy>eylon sade</cp:lastModifiedBy>
  <cp:revision>2</cp:revision>
  <dcterms:created xsi:type="dcterms:W3CDTF">2023-02-01T23:42:00Z</dcterms:created>
  <dcterms:modified xsi:type="dcterms:W3CDTF">2023-02-04T18:54:00Z</dcterms:modified>
</cp:coreProperties>
</file>